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AFB61" w14:textId="19AC8FA0" w:rsidR="00C91A07" w:rsidRPr="005E206A" w:rsidRDefault="007B1B53" w:rsidP="00D301BD">
      <w:pPr>
        <w:ind w:firstLine="0"/>
        <w:rPr>
          <w:rStyle w:val="fontstyle01"/>
          <w:rFonts w:ascii="Times New Roman" w:hAnsi="Times New Roman" w:cs="Times New Roman"/>
          <w:b/>
          <w:bCs/>
          <w:sz w:val="24"/>
          <w:szCs w:val="24"/>
        </w:rPr>
      </w:pPr>
      <w:r w:rsidRPr="005E206A">
        <w:rPr>
          <w:rStyle w:val="fontstyle01"/>
          <w:rFonts w:ascii="Times New Roman" w:hAnsi="Times New Roman" w:cs="Times New Roman"/>
          <w:b/>
          <w:bCs/>
          <w:sz w:val="24"/>
          <w:szCs w:val="24"/>
        </w:rPr>
        <w:t>Türkçe Başlık Türkçe Başlık Türkçe Başlık Türkçe Başlık Türkçe Başlık Türkçe Başlık Türkçe Başlık Türkçe Başlık</w:t>
      </w:r>
      <w:r w:rsidR="005E206A" w:rsidRPr="005E206A">
        <w:rPr>
          <w:rStyle w:val="DipnotBavurusu"/>
          <w:rFonts w:cs="Times New Roman"/>
          <w:b/>
          <w:bCs/>
          <w:color w:val="242021"/>
          <w:sz w:val="24"/>
          <w:szCs w:val="24"/>
        </w:rPr>
        <w:footnoteReference w:id="1"/>
      </w:r>
      <w:r w:rsidR="00736263">
        <w:rPr>
          <w:rStyle w:val="DipnotBavurusu"/>
          <w:rFonts w:cs="Times New Roman"/>
          <w:b/>
          <w:bCs/>
          <w:color w:val="242021"/>
          <w:sz w:val="24"/>
          <w:szCs w:val="24"/>
        </w:rPr>
        <w:footnoteReference w:id="2"/>
      </w:r>
    </w:p>
    <w:p w14:paraId="14AC46A9" w14:textId="77777777" w:rsidR="007B1B53" w:rsidRDefault="007B1B53" w:rsidP="00D301BD">
      <w:pPr>
        <w:ind w:firstLine="0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5E8C64AD" w14:textId="55795E38" w:rsidR="007B1B53" w:rsidRPr="005E206A" w:rsidRDefault="007B1B53" w:rsidP="007B1B53">
      <w:pPr>
        <w:ind w:firstLine="0"/>
        <w:rPr>
          <w:rStyle w:val="fontstyle01"/>
          <w:rFonts w:ascii="Times New Roman" w:hAnsi="Times New Roman" w:cs="Times New Roman"/>
          <w:b/>
          <w:bCs/>
          <w:sz w:val="24"/>
          <w:szCs w:val="24"/>
        </w:rPr>
      </w:pPr>
      <w:r w:rsidRPr="005E206A">
        <w:rPr>
          <w:rStyle w:val="fontstyle01"/>
          <w:rFonts w:ascii="Times New Roman" w:hAnsi="Times New Roman" w:cs="Times New Roman"/>
          <w:b/>
          <w:bCs/>
          <w:sz w:val="24"/>
          <w:szCs w:val="24"/>
        </w:rPr>
        <w:t>İngilizce Başlık İngilizce Başlık İngilizce Başlık İngilizce Başlık İngilizce Başlık İngilizce Başlık İngilizce Başlık İngilizce Başlık</w:t>
      </w:r>
    </w:p>
    <w:p w14:paraId="71CA0F94" w14:textId="77777777" w:rsidR="007B1B53" w:rsidRDefault="007B1B53" w:rsidP="007B1B53">
      <w:pPr>
        <w:ind w:firstLine="0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657FBA7E" w14:textId="2DE32569" w:rsidR="007B1B53" w:rsidRPr="007B1B53" w:rsidRDefault="007B1B53" w:rsidP="007B1B53">
      <w:pPr>
        <w:ind w:firstLine="0"/>
        <w:rPr>
          <w:rFonts w:cs="Times New Roman"/>
          <w:sz w:val="24"/>
          <w:szCs w:val="24"/>
        </w:rPr>
      </w:pPr>
      <w:r>
        <w:rPr>
          <w:rStyle w:val="fontstyle01"/>
          <w:rFonts w:ascii="Times New Roman" w:hAnsi="Times New Roman" w:cs="Times New Roman"/>
          <w:sz w:val="24"/>
          <w:szCs w:val="24"/>
        </w:rPr>
        <w:t>1. Yazar Adı, 1. Yazar Soyadı</w:t>
      </w:r>
      <w:r w:rsidR="003F3F5C">
        <w:rPr>
          <w:rStyle w:val="DipnotBavurusu"/>
          <w:rFonts w:cs="Times New Roman"/>
          <w:color w:val="242021"/>
          <w:sz w:val="24"/>
          <w:szCs w:val="24"/>
        </w:rPr>
        <w:footnoteReference w:id="3"/>
      </w:r>
    </w:p>
    <w:p w14:paraId="497534AF" w14:textId="3943F502" w:rsidR="003F3F5C" w:rsidRPr="007B1B53" w:rsidRDefault="003F3F5C" w:rsidP="003F3F5C">
      <w:pPr>
        <w:ind w:firstLine="0"/>
        <w:rPr>
          <w:rFonts w:cs="Times New Roman"/>
          <w:sz w:val="24"/>
          <w:szCs w:val="24"/>
        </w:rPr>
      </w:pPr>
      <w:r>
        <w:rPr>
          <w:rStyle w:val="fontstyle01"/>
          <w:rFonts w:ascii="Times New Roman" w:hAnsi="Times New Roman" w:cs="Times New Roman"/>
          <w:sz w:val="24"/>
          <w:szCs w:val="24"/>
        </w:rPr>
        <w:t>2. Yazar Adı, 2. Yazar Soyadı</w:t>
      </w:r>
      <w:r>
        <w:rPr>
          <w:rStyle w:val="DipnotBavurusu"/>
          <w:rFonts w:cs="Times New Roman"/>
          <w:color w:val="242021"/>
          <w:sz w:val="24"/>
          <w:szCs w:val="24"/>
        </w:rPr>
        <w:footnoteReference w:id="4"/>
      </w:r>
    </w:p>
    <w:p w14:paraId="3072F23F" w14:textId="4160C24D" w:rsidR="003F3F5C" w:rsidRPr="007B1B53" w:rsidRDefault="003F3F5C" w:rsidP="003F3F5C">
      <w:pPr>
        <w:ind w:firstLine="0"/>
        <w:rPr>
          <w:rFonts w:cs="Times New Roman"/>
          <w:sz w:val="24"/>
          <w:szCs w:val="24"/>
        </w:rPr>
      </w:pPr>
      <w:r>
        <w:rPr>
          <w:rStyle w:val="fontstyle01"/>
          <w:rFonts w:ascii="Times New Roman" w:hAnsi="Times New Roman" w:cs="Times New Roman"/>
          <w:sz w:val="24"/>
          <w:szCs w:val="24"/>
        </w:rPr>
        <w:t>3. Yazar Adı, 3. Yazar Soyadı</w:t>
      </w:r>
      <w:r>
        <w:rPr>
          <w:rStyle w:val="DipnotBavurusu"/>
          <w:rFonts w:cs="Times New Roman"/>
          <w:color w:val="242021"/>
          <w:sz w:val="24"/>
          <w:szCs w:val="24"/>
        </w:rPr>
        <w:footnoteReference w:id="5"/>
      </w:r>
    </w:p>
    <w:p w14:paraId="166A7068" w14:textId="77777777" w:rsidR="003F3F5C" w:rsidRDefault="003F3F5C" w:rsidP="00D301BD">
      <w:pPr>
        <w:ind w:firstLine="0"/>
        <w:rPr>
          <w:rFonts w:cs="Times New Roman"/>
          <w:sz w:val="24"/>
          <w:szCs w:val="24"/>
        </w:rPr>
      </w:pPr>
    </w:p>
    <w:p w14:paraId="67B9D086" w14:textId="3A0E4260" w:rsidR="003F3F5C" w:rsidRPr="005E206A" w:rsidRDefault="003F3F5C" w:rsidP="00D301BD">
      <w:pPr>
        <w:ind w:firstLine="0"/>
        <w:rPr>
          <w:rFonts w:cs="Times New Roman"/>
          <w:b/>
          <w:bCs/>
          <w:sz w:val="24"/>
          <w:szCs w:val="24"/>
        </w:rPr>
      </w:pPr>
      <w:r w:rsidRPr="005E206A">
        <w:rPr>
          <w:rFonts w:cs="Times New Roman"/>
          <w:b/>
          <w:bCs/>
          <w:sz w:val="24"/>
          <w:szCs w:val="24"/>
        </w:rPr>
        <w:t>Özet</w:t>
      </w:r>
      <w:r w:rsidR="005E206A">
        <w:rPr>
          <w:rFonts w:cs="Times New Roman"/>
          <w:b/>
          <w:bCs/>
          <w:sz w:val="24"/>
          <w:szCs w:val="24"/>
        </w:rPr>
        <w:t xml:space="preserve"> (Ortalama 250 kelime)</w:t>
      </w:r>
    </w:p>
    <w:p w14:paraId="12AC704A" w14:textId="79ED8AEA" w:rsidR="003F3F5C" w:rsidRDefault="003F3F5C" w:rsidP="003244A9">
      <w:pPr>
        <w:ind w:firstLine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ürkçe Özet 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 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ürkçe Özet</w:t>
      </w:r>
      <w:r w:rsidRPr="003F3F5C">
        <w:rPr>
          <w:rFonts w:cs="Times New Roman"/>
          <w:sz w:val="24"/>
          <w:szCs w:val="24"/>
        </w:rPr>
        <w:t xml:space="preserve"> </w:t>
      </w:r>
      <w:r w:rsidR="003244A9">
        <w:rPr>
          <w:rFonts w:cs="Times New Roman"/>
          <w:sz w:val="24"/>
          <w:szCs w:val="24"/>
        </w:rPr>
        <w:t>Türkçe</w:t>
      </w:r>
    </w:p>
    <w:p w14:paraId="18FCBCB3" w14:textId="77777777" w:rsidR="003F3F5C" w:rsidRDefault="003F3F5C" w:rsidP="00D301BD">
      <w:pPr>
        <w:ind w:firstLine="0"/>
        <w:rPr>
          <w:rFonts w:cs="Times New Roman"/>
          <w:sz w:val="24"/>
          <w:szCs w:val="24"/>
        </w:rPr>
      </w:pPr>
    </w:p>
    <w:p w14:paraId="50986527" w14:textId="596196D3" w:rsidR="003F3F5C" w:rsidRPr="005E206A" w:rsidRDefault="003F3F5C" w:rsidP="00D301BD">
      <w:pPr>
        <w:ind w:firstLine="0"/>
        <w:rPr>
          <w:rFonts w:cs="Times New Roman"/>
          <w:b/>
          <w:bCs/>
          <w:sz w:val="24"/>
          <w:szCs w:val="24"/>
        </w:rPr>
      </w:pPr>
      <w:proofErr w:type="spellStart"/>
      <w:r w:rsidRPr="005E206A">
        <w:rPr>
          <w:rFonts w:cs="Times New Roman"/>
          <w:b/>
          <w:bCs/>
          <w:sz w:val="24"/>
          <w:szCs w:val="24"/>
        </w:rPr>
        <w:t>Abstract</w:t>
      </w:r>
      <w:proofErr w:type="spellEnd"/>
    </w:p>
    <w:p w14:paraId="3E7D9AAD" w14:textId="221E8D0F" w:rsidR="003F3F5C" w:rsidRDefault="003F3F5C" w:rsidP="003244A9">
      <w:pPr>
        <w:ind w:firstLine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İngilizce Özet 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 İngilizce Özet 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İngilizce Özet</w:t>
      </w:r>
      <w:r w:rsidRPr="003F3F5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İngilizce </w:t>
      </w:r>
    </w:p>
    <w:p w14:paraId="146D4459" w14:textId="77777777" w:rsidR="005E206A" w:rsidRDefault="005E206A" w:rsidP="00D301BD">
      <w:pPr>
        <w:ind w:firstLine="0"/>
        <w:rPr>
          <w:rFonts w:cs="Times New Roman"/>
          <w:sz w:val="24"/>
          <w:szCs w:val="24"/>
        </w:rPr>
      </w:pPr>
    </w:p>
    <w:p w14:paraId="43684F30" w14:textId="77777777" w:rsidR="005E206A" w:rsidRDefault="005E206A" w:rsidP="00D301BD">
      <w:pPr>
        <w:ind w:firstLine="0"/>
        <w:rPr>
          <w:rFonts w:cs="Times New Roman"/>
          <w:sz w:val="24"/>
          <w:szCs w:val="24"/>
        </w:rPr>
      </w:pPr>
    </w:p>
    <w:p w14:paraId="6A671B47" w14:textId="365FC660" w:rsidR="003F3F5C" w:rsidRPr="005E206A" w:rsidRDefault="003F3F5C" w:rsidP="00D301BD">
      <w:pPr>
        <w:ind w:firstLine="0"/>
        <w:rPr>
          <w:rFonts w:cs="Times New Roman"/>
          <w:b/>
          <w:bCs/>
          <w:sz w:val="24"/>
          <w:szCs w:val="24"/>
        </w:rPr>
      </w:pPr>
      <w:r w:rsidRPr="005E206A">
        <w:rPr>
          <w:rFonts w:cs="Times New Roman"/>
          <w:b/>
          <w:bCs/>
          <w:sz w:val="24"/>
          <w:szCs w:val="24"/>
        </w:rPr>
        <w:t xml:space="preserve">Başlıklandırma </w:t>
      </w:r>
    </w:p>
    <w:p w14:paraId="5BAF7B0B" w14:textId="77777777" w:rsidR="003F3F5C" w:rsidRDefault="003F3F5C" w:rsidP="003F3F5C">
      <w:pPr>
        <w:ind w:firstLine="0"/>
        <w:rPr>
          <w:rFonts w:cs="Times New Roman"/>
          <w:sz w:val="24"/>
          <w:szCs w:val="24"/>
        </w:rPr>
      </w:pPr>
    </w:p>
    <w:p w14:paraId="328A60E4" w14:textId="2C0BCC75" w:rsidR="003F3F5C" w:rsidRPr="007003A3" w:rsidRDefault="003F3F5C" w:rsidP="003F3F5C">
      <w:pPr>
        <w:ind w:firstLine="0"/>
        <w:rPr>
          <w:rFonts w:cs="Times New Roman"/>
          <w:b/>
          <w:bCs/>
          <w:sz w:val="24"/>
          <w:szCs w:val="24"/>
        </w:rPr>
      </w:pPr>
      <w:r w:rsidRPr="007003A3">
        <w:rPr>
          <w:rFonts w:cs="Times New Roman"/>
          <w:b/>
          <w:bCs/>
          <w:sz w:val="24"/>
          <w:szCs w:val="24"/>
        </w:rPr>
        <w:t>1. Birinci Başlık</w:t>
      </w:r>
    </w:p>
    <w:p w14:paraId="683D8C2C" w14:textId="3FF4C3E4" w:rsidR="003F3F5C" w:rsidRPr="007003A3" w:rsidRDefault="003F3F5C" w:rsidP="003F3F5C">
      <w:pPr>
        <w:ind w:firstLine="0"/>
        <w:rPr>
          <w:rFonts w:cs="Times New Roman"/>
          <w:b/>
          <w:bCs/>
          <w:sz w:val="24"/>
          <w:szCs w:val="24"/>
        </w:rPr>
      </w:pPr>
      <w:r w:rsidRPr="007003A3">
        <w:rPr>
          <w:rFonts w:cs="Times New Roman"/>
          <w:b/>
          <w:bCs/>
          <w:sz w:val="24"/>
          <w:szCs w:val="24"/>
        </w:rPr>
        <w:t>1.1. Birinci Derece Alt Başlık</w:t>
      </w:r>
    </w:p>
    <w:p w14:paraId="1C376295" w14:textId="77777777" w:rsidR="003F3F5C" w:rsidRPr="003F3F5C" w:rsidRDefault="003F3F5C" w:rsidP="003F3F5C">
      <w:pPr>
        <w:ind w:firstLine="0"/>
        <w:rPr>
          <w:rFonts w:cs="Times New Roman"/>
          <w:sz w:val="24"/>
          <w:szCs w:val="24"/>
        </w:rPr>
      </w:pPr>
      <w:r w:rsidRPr="003F3F5C">
        <w:rPr>
          <w:rFonts w:cs="Times New Roman"/>
          <w:sz w:val="24"/>
          <w:szCs w:val="24"/>
        </w:rPr>
        <w:t>1.1.1. İkinci Derece Alt Başlık</w:t>
      </w:r>
    </w:p>
    <w:p w14:paraId="20AE7C19" w14:textId="13CDA581" w:rsidR="003F3F5C" w:rsidRPr="007003A3" w:rsidRDefault="003F3F5C" w:rsidP="003F3F5C">
      <w:pPr>
        <w:ind w:firstLine="0"/>
        <w:rPr>
          <w:rFonts w:cs="Times New Roman"/>
          <w:i/>
          <w:iCs/>
          <w:sz w:val="24"/>
          <w:szCs w:val="24"/>
        </w:rPr>
      </w:pPr>
      <w:r w:rsidRPr="007003A3">
        <w:rPr>
          <w:rFonts w:cs="Times New Roman"/>
          <w:i/>
          <w:iCs/>
          <w:sz w:val="24"/>
          <w:szCs w:val="24"/>
        </w:rPr>
        <w:t>1.1.1.1. Üçüncü Derece Alt Başlık</w:t>
      </w:r>
    </w:p>
    <w:sectPr w:rsidR="003F3F5C" w:rsidRPr="007003A3" w:rsidSect="00EE25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50BE0" w14:textId="77777777" w:rsidR="00CA58BF" w:rsidRDefault="00CA58BF" w:rsidP="003F3F5C">
      <w:pPr>
        <w:spacing w:before="0" w:after="0"/>
      </w:pPr>
      <w:r>
        <w:separator/>
      </w:r>
    </w:p>
  </w:endnote>
  <w:endnote w:type="continuationSeparator" w:id="0">
    <w:p w14:paraId="286EB8F8" w14:textId="77777777" w:rsidR="00CA58BF" w:rsidRDefault="00CA58BF" w:rsidP="003F3F5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alliardITCbyBT-Roman">
    <w:altName w:val="Cambria"/>
    <w:panose1 w:val="00000000000000000000"/>
    <w:charset w:val="00"/>
    <w:family w:val="roman"/>
    <w:notTrueType/>
    <w:pitch w:val="default"/>
  </w:font>
  <w:font w:name="AGaramondPro-Regular">
    <w:altName w:val="Cambria"/>
    <w:panose1 w:val="00000000000000000000"/>
    <w:charset w:val="00"/>
    <w:family w:val="roman"/>
    <w:notTrueType/>
    <w:pitch w:val="default"/>
  </w:font>
  <w:font w:name="AGaramondPro-Italic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FBAA6" w14:textId="77777777" w:rsidR="00CA58BF" w:rsidRDefault="00CA58BF" w:rsidP="003F3F5C">
      <w:pPr>
        <w:spacing w:before="0" w:after="0"/>
      </w:pPr>
      <w:r>
        <w:separator/>
      </w:r>
    </w:p>
  </w:footnote>
  <w:footnote w:type="continuationSeparator" w:id="0">
    <w:p w14:paraId="199B23B9" w14:textId="77777777" w:rsidR="00CA58BF" w:rsidRDefault="00CA58BF" w:rsidP="003F3F5C">
      <w:pPr>
        <w:spacing w:before="0" w:after="0"/>
      </w:pPr>
      <w:r>
        <w:continuationSeparator/>
      </w:r>
    </w:p>
  </w:footnote>
  <w:footnote w:id="1">
    <w:p w14:paraId="08D24E5A" w14:textId="5FD38F81" w:rsidR="005E206A" w:rsidRDefault="005E206A" w:rsidP="005E206A">
      <w:pPr>
        <w:pStyle w:val="DipnotMetni"/>
        <w:ind w:firstLine="0"/>
      </w:pPr>
      <w:r w:rsidRPr="005E206A">
        <w:rPr>
          <w:rStyle w:val="DipnotBavurusu"/>
          <w:highlight w:val="yellow"/>
        </w:rPr>
        <w:footnoteRef/>
      </w:r>
      <w:r w:rsidRPr="005E206A">
        <w:rPr>
          <w:highlight w:val="yellow"/>
        </w:rPr>
        <w:t xml:space="preserve"> Çalışmalarınızı gönderirken kitap bölümünüzün üst verisini eksiksiz doldurmanızı rica ediyoruz. Burada talep edilenler dışında başka yazım kuralı aramıyoruz</w:t>
      </w:r>
      <w:r>
        <w:rPr>
          <w:highlight w:val="yellow"/>
        </w:rPr>
        <w:t xml:space="preserve"> (sayfa boyutu, kenar boşluğu, satır aralığı</w:t>
      </w:r>
      <w:r w:rsidR="0018553E">
        <w:rPr>
          <w:highlight w:val="yellow"/>
        </w:rPr>
        <w:t xml:space="preserve"> vs.)</w:t>
      </w:r>
      <w:r w:rsidRPr="005E206A">
        <w:rPr>
          <w:highlight w:val="yellow"/>
        </w:rPr>
        <w:t>.</w:t>
      </w:r>
      <w:r>
        <w:t xml:space="preserve"> </w:t>
      </w:r>
    </w:p>
  </w:footnote>
  <w:footnote w:id="2">
    <w:p w14:paraId="0C0EA8FF" w14:textId="1FA14F02" w:rsidR="00736263" w:rsidRDefault="00736263" w:rsidP="00736263">
      <w:pPr>
        <w:pStyle w:val="DipnotMetni"/>
        <w:ind w:firstLine="0"/>
      </w:pPr>
      <w:r w:rsidRPr="00736263">
        <w:rPr>
          <w:rStyle w:val="DipnotBavurusu"/>
          <w:highlight w:val="cyan"/>
        </w:rPr>
        <w:footnoteRef/>
      </w:r>
      <w:r w:rsidRPr="00736263">
        <w:rPr>
          <w:highlight w:val="cyan"/>
        </w:rPr>
        <w:t xml:space="preserve"> İngilizce dilinde yazılmış bölümler için Türkçe başlık ve özet talep edilmemektedir.</w:t>
      </w:r>
    </w:p>
  </w:footnote>
  <w:footnote w:id="3">
    <w:p w14:paraId="7E1EE9AF" w14:textId="20F2C90C" w:rsidR="003F3F5C" w:rsidRDefault="003F3F5C" w:rsidP="003F3F5C">
      <w:pPr>
        <w:pStyle w:val="DipnotMetni"/>
        <w:ind w:firstLine="0"/>
      </w:pPr>
      <w:r>
        <w:rPr>
          <w:rStyle w:val="DipnotBavurusu"/>
        </w:rPr>
        <w:footnoteRef/>
      </w:r>
      <w:r>
        <w:t xml:space="preserve"> </w:t>
      </w:r>
      <w:proofErr w:type="spellStart"/>
      <w:r>
        <w:t>Ünvan</w:t>
      </w:r>
      <w:proofErr w:type="spellEnd"/>
      <w:r>
        <w:t xml:space="preserve">, Kurum Bilgisi, </w:t>
      </w:r>
      <w:proofErr w:type="gramStart"/>
      <w:r>
        <w:t>mail</w:t>
      </w:r>
      <w:proofErr w:type="gramEnd"/>
      <w:r>
        <w:t xml:space="preserve"> adresi, ORCID ID</w:t>
      </w:r>
    </w:p>
  </w:footnote>
  <w:footnote w:id="4">
    <w:p w14:paraId="7F1B2BAF" w14:textId="097F4E67" w:rsidR="003F3F5C" w:rsidRDefault="003F3F5C" w:rsidP="003F3F5C">
      <w:pPr>
        <w:pStyle w:val="DipnotMetni"/>
        <w:ind w:firstLine="0"/>
      </w:pPr>
      <w:r>
        <w:rPr>
          <w:rStyle w:val="DipnotBavurusu"/>
        </w:rPr>
        <w:footnoteRef/>
      </w:r>
      <w:r>
        <w:t xml:space="preserve"> </w:t>
      </w:r>
      <w:proofErr w:type="spellStart"/>
      <w:r>
        <w:t>Ünvan</w:t>
      </w:r>
      <w:proofErr w:type="spellEnd"/>
      <w:r>
        <w:t xml:space="preserve">, Kurum Bilgisi, </w:t>
      </w:r>
      <w:proofErr w:type="gramStart"/>
      <w:r>
        <w:t>mail</w:t>
      </w:r>
      <w:proofErr w:type="gramEnd"/>
      <w:r>
        <w:t xml:space="preserve"> adresi, ORCID ID</w:t>
      </w:r>
    </w:p>
  </w:footnote>
  <w:footnote w:id="5">
    <w:p w14:paraId="380AD56C" w14:textId="442344B1" w:rsidR="003F3F5C" w:rsidRDefault="003F3F5C" w:rsidP="003F3F5C">
      <w:pPr>
        <w:pStyle w:val="DipnotMetni"/>
        <w:ind w:firstLine="0"/>
      </w:pPr>
      <w:r>
        <w:rPr>
          <w:rStyle w:val="DipnotBavurusu"/>
        </w:rPr>
        <w:footnoteRef/>
      </w:r>
      <w:r>
        <w:t xml:space="preserve"> </w:t>
      </w:r>
      <w:proofErr w:type="spellStart"/>
      <w:r>
        <w:t>Ünvan</w:t>
      </w:r>
      <w:proofErr w:type="spellEnd"/>
      <w:r>
        <w:t xml:space="preserve">, Kurum Bilgisi, </w:t>
      </w:r>
      <w:proofErr w:type="gramStart"/>
      <w:r>
        <w:t>mail</w:t>
      </w:r>
      <w:proofErr w:type="gramEnd"/>
      <w:r>
        <w:t xml:space="preserve"> adresi, ORCID ID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tDS0NDc0MTS3NDJT0lEKTi0uzszPAykwrAUAC9ytIiwAAAA="/>
  </w:docVars>
  <w:rsids>
    <w:rsidRoot w:val="00D301BD"/>
    <w:rsid w:val="00000754"/>
    <w:rsid w:val="0018553E"/>
    <w:rsid w:val="003244A9"/>
    <w:rsid w:val="00352655"/>
    <w:rsid w:val="003F3F5C"/>
    <w:rsid w:val="005E206A"/>
    <w:rsid w:val="00645D6B"/>
    <w:rsid w:val="007003A3"/>
    <w:rsid w:val="00736263"/>
    <w:rsid w:val="007B1B53"/>
    <w:rsid w:val="007C6EE6"/>
    <w:rsid w:val="00844B90"/>
    <w:rsid w:val="00932FDC"/>
    <w:rsid w:val="00C91A07"/>
    <w:rsid w:val="00CA58BF"/>
    <w:rsid w:val="00D301BD"/>
    <w:rsid w:val="00EE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B1514B"/>
  <w15:chartTrackingRefBased/>
  <w15:docId w15:val="{0CB0E9E9-05A1-4CC7-A960-D59CE5FB6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B90"/>
    <w:pPr>
      <w:spacing w:before="120" w:after="120" w:line="240" w:lineRule="auto"/>
      <w:ind w:firstLine="709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7C6EE6"/>
    <w:rPr>
      <w:rFonts w:ascii="GalliardITCbyBT-Roman" w:hAnsi="GalliardITCbyBT-Roman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21">
    <w:name w:val="fontstyle21"/>
    <w:basedOn w:val="VarsaylanParagrafYazTipi"/>
    <w:rsid w:val="007C6EE6"/>
    <w:rPr>
      <w:rFonts w:ascii="AGaramondPro-Regular" w:hAnsi="AGaramondPro-Regular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VarsaylanParagrafYazTipi"/>
    <w:rsid w:val="007C6EE6"/>
    <w:rPr>
      <w:rFonts w:ascii="AGaramondPro-Italic" w:hAnsi="AGaramondPro-Italic" w:hint="default"/>
      <w:b w:val="0"/>
      <w:bCs w:val="0"/>
      <w:i/>
      <w:iCs/>
      <w:color w:val="242021"/>
      <w:sz w:val="14"/>
      <w:szCs w:val="14"/>
    </w:rPr>
  </w:style>
  <w:style w:type="paragraph" w:styleId="ListeParagraf">
    <w:name w:val="List Paragraph"/>
    <w:basedOn w:val="Normal"/>
    <w:uiPriority w:val="34"/>
    <w:qFormat/>
    <w:rsid w:val="007B1B53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3F3F5C"/>
    <w:pPr>
      <w:spacing w:before="0" w:after="0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F3F5C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3F3F5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9450FC-AB18-4F7E-8F73-7E439E9FF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demi akademi</dc:creator>
  <cp:keywords/>
  <dc:description/>
  <cp:lastModifiedBy>akademi akademi</cp:lastModifiedBy>
  <cp:revision>4</cp:revision>
  <dcterms:created xsi:type="dcterms:W3CDTF">2023-04-12T18:53:00Z</dcterms:created>
  <dcterms:modified xsi:type="dcterms:W3CDTF">2023-07-02T18:11:00Z</dcterms:modified>
</cp:coreProperties>
</file>